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1号）</w:t>
      </w:r>
    </w:p>
    <w:p w14:paraId="12BA2B45" w14:textId="65BE8132" w:rsidR="00A801F8" w:rsidRPr="00E86FC1" w:rsidRDefault="00A85A6B" w:rsidP="00A801F8">
      <w:pPr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一般社団法人</w:t>
      </w:r>
      <w:r w:rsidR="00A801F8"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52A6E649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 xml:space="preserve">： </w:t>
      </w:r>
      <w:r w:rsidR="00351E5A" w:rsidRPr="00351E5A">
        <w:rPr>
          <w:rFonts w:ascii="BIZ UDPゴシック" w:eastAsia="BIZ UDPゴシック" w:hAnsi="BIZ UDPゴシック"/>
          <w:sz w:val="20"/>
          <w:szCs w:val="20"/>
        </w:rPr>
        <w:t>greenslowmobility9236@gmail.com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38502714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0631E6">
        <w:rPr>
          <w:rFonts w:ascii="BIZ UDPゴシック" w:eastAsia="BIZ UDPゴシック" w:hAnsi="BIZ UDPゴシック" w:hint="eastAsia"/>
          <w:b/>
          <w:sz w:val="24"/>
          <w:szCs w:val="24"/>
        </w:rPr>
        <w:t>運行地域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987"/>
        <w:gridCol w:w="7145"/>
      </w:tblGrid>
      <w:tr w:rsidR="00A801F8" w:rsidRPr="00E86FC1" w14:paraId="2C8CD135" w14:textId="77777777" w:rsidTr="00451EFC">
        <w:trPr>
          <w:trHeight w:val="814"/>
          <w:jc w:val="center"/>
        </w:trPr>
        <w:tc>
          <w:tcPr>
            <w:tcW w:w="529" w:type="dxa"/>
            <w:vMerge w:val="restart"/>
            <w:textDirection w:val="tbRlV"/>
            <w:vAlign w:val="center"/>
          </w:tcPr>
          <w:p w14:paraId="06EA86B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92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92"/>
              </w:rPr>
              <w:t>別</w:t>
            </w:r>
          </w:p>
        </w:tc>
        <w:tc>
          <w:tcPr>
            <w:tcW w:w="518" w:type="dxa"/>
            <w:vAlign w:val="center"/>
          </w:tcPr>
          <w:p w14:paraId="6E3E6BCC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BBA6B17" w14:textId="77777777" w:rsidR="00A801F8" w:rsidRPr="006E1C83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Cs/>
                <w:w w:val="96"/>
                <w:kern w:val="0"/>
                <w:szCs w:val="21"/>
                <w:fitText w:val="768" w:id="-865352191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Cs/>
                <w:spacing w:val="6"/>
                <w:w w:val="96"/>
                <w:kern w:val="0"/>
                <w:szCs w:val="21"/>
                <w:fitText w:val="768" w:id="-865352191"/>
              </w:rPr>
              <w:t>ー</w:t>
            </w:r>
          </w:p>
        </w:tc>
        <w:tc>
          <w:tcPr>
            <w:tcW w:w="7026" w:type="dxa"/>
            <w:vAlign w:val="center"/>
          </w:tcPr>
          <w:p w14:paraId="69AB4677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6ABB3FD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</w:tc>
      </w:tr>
      <w:tr w:rsidR="00A801F8" w:rsidRPr="00E86FC1" w14:paraId="5FE1BEEF" w14:textId="77777777" w:rsidTr="00451EFC">
        <w:trPr>
          <w:trHeight w:val="846"/>
          <w:jc w:val="center"/>
        </w:trPr>
        <w:tc>
          <w:tcPr>
            <w:tcW w:w="529" w:type="dxa"/>
            <w:vMerge/>
            <w:textDirection w:val="tbRlV"/>
            <w:vAlign w:val="center"/>
          </w:tcPr>
          <w:p w14:paraId="31429747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A8FA39B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</w:t>
            </w:r>
          </w:p>
          <w:p w14:paraId="23845B42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メンバー</w:t>
            </w:r>
          </w:p>
        </w:tc>
        <w:tc>
          <w:tcPr>
            <w:tcW w:w="7026" w:type="dxa"/>
            <w:vAlign w:val="center"/>
          </w:tcPr>
          <w:p w14:paraId="27ADC6AC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50AB8A34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　　　　）</w:t>
            </w:r>
          </w:p>
        </w:tc>
      </w:tr>
    </w:tbl>
    <w:p w14:paraId="7266D30D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3463"/>
        <w:gridCol w:w="3908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自治体・団体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75B53E1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EFC9ED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9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9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3C669B2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01650E7" w14:textId="77777777" w:rsidTr="00451EFC">
        <w:trPr>
          <w:trHeight w:val="583"/>
        </w:trPr>
        <w:tc>
          <w:tcPr>
            <w:tcW w:w="1701" w:type="dxa"/>
            <w:vAlign w:val="center"/>
          </w:tcPr>
          <w:p w14:paraId="15ADAC5E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8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8"/>
              </w:rPr>
              <w:t>名</w:t>
            </w:r>
          </w:p>
        </w:tc>
        <w:tc>
          <w:tcPr>
            <w:tcW w:w="7371" w:type="dxa"/>
            <w:gridSpan w:val="2"/>
            <w:vAlign w:val="center"/>
          </w:tcPr>
          <w:p w14:paraId="42BA4C8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4C5615B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bookmarkStart w:id="0" w:name="_Hlk161693251"/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7"/>
        <w:gridCol w:w="3609"/>
        <w:gridCol w:w="3609"/>
      </w:tblGrid>
      <w:tr w:rsidR="00A801F8" w:rsidRPr="00E86FC1" w14:paraId="38326D91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bookmarkEnd w:id="0"/>
          <w:p w14:paraId="4334B50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4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4"/>
              </w:rPr>
              <w:t>職</w:t>
            </w:r>
          </w:p>
        </w:tc>
        <w:tc>
          <w:tcPr>
            <w:tcW w:w="7218" w:type="dxa"/>
            <w:gridSpan w:val="2"/>
            <w:vAlign w:val="center"/>
          </w:tcPr>
          <w:p w14:paraId="5811A6A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C0DFA05" w14:textId="77777777" w:rsidTr="00451EFC">
        <w:trPr>
          <w:trHeight w:val="393"/>
          <w:jc w:val="center"/>
        </w:trPr>
        <w:tc>
          <w:tcPr>
            <w:tcW w:w="1697" w:type="dxa"/>
            <w:vAlign w:val="center"/>
          </w:tcPr>
          <w:p w14:paraId="01A22FEB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3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3"/>
              </w:rPr>
              <w:t>ナ</w:t>
            </w:r>
          </w:p>
        </w:tc>
        <w:tc>
          <w:tcPr>
            <w:tcW w:w="7218" w:type="dxa"/>
            <w:gridSpan w:val="2"/>
            <w:vAlign w:val="center"/>
          </w:tcPr>
          <w:p w14:paraId="4614EE7D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282AE7C" w14:textId="77777777" w:rsidTr="00451EFC">
        <w:trPr>
          <w:trHeight w:val="533"/>
          <w:jc w:val="center"/>
        </w:trPr>
        <w:tc>
          <w:tcPr>
            <w:tcW w:w="1697" w:type="dxa"/>
            <w:vAlign w:val="center"/>
          </w:tcPr>
          <w:p w14:paraId="2F3D5122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2"/>
              </w:rPr>
              <w:t>名</w:t>
            </w:r>
          </w:p>
        </w:tc>
        <w:tc>
          <w:tcPr>
            <w:tcW w:w="7218" w:type="dxa"/>
            <w:gridSpan w:val="2"/>
            <w:vAlign w:val="center"/>
          </w:tcPr>
          <w:p w14:paraId="5E5E4B7C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BE154F9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p w14:paraId="4A6CAE1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1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1"/>
              </w:rPr>
              <w:t>FAX</w:t>
            </w:r>
          </w:p>
        </w:tc>
        <w:tc>
          <w:tcPr>
            <w:tcW w:w="3609" w:type="dxa"/>
            <w:vAlign w:val="center"/>
          </w:tcPr>
          <w:p w14:paraId="465FFA3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6B0F7AA7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55954F4D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1E85BB7C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0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0"/>
              </w:rPr>
              <w:t>l</w:t>
            </w:r>
          </w:p>
        </w:tc>
        <w:tc>
          <w:tcPr>
            <w:tcW w:w="7218" w:type="dxa"/>
            <w:gridSpan w:val="2"/>
            <w:vAlign w:val="center"/>
          </w:tcPr>
          <w:p w14:paraId="0B76548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551420E6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5C1026C5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bookmarkStart w:id="1" w:name="_Hlk161693274"/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218" w:type="dxa"/>
            <w:gridSpan w:val="2"/>
            <w:vAlign w:val="center"/>
          </w:tcPr>
          <w:p w14:paraId="72AC3FA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  <w:bookmarkEnd w:id="1"/>
    </w:tbl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790DE" w14:textId="77777777" w:rsidR="00442613" w:rsidRDefault="00442613" w:rsidP="00E6533D">
      <w:r>
        <w:separator/>
      </w:r>
    </w:p>
  </w:endnote>
  <w:endnote w:type="continuationSeparator" w:id="0">
    <w:p w14:paraId="23B76D5B" w14:textId="77777777" w:rsidR="00442613" w:rsidRDefault="00442613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30EB5" w14:textId="77777777" w:rsidR="00442613" w:rsidRDefault="00442613" w:rsidP="00E6533D">
      <w:r>
        <w:separator/>
      </w:r>
    </w:p>
  </w:footnote>
  <w:footnote w:type="continuationSeparator" w:id="0">
    <w:p w14:paraId="3872873C" w14:textId="77777777" w:rsidR="00442613" w:rsidRDefault="00442613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631E6"/>
    <w:rsid w:val="0007A2E6"/>
    <w:rsid w:val="00081CBF"/>
    <w:rsid w:val="00090468"/>
    <w:rsid w:val="000A1743"/>
    <w:rsid w:val="000D0BC1"/>
    <w:rsid w:val="000F365E"/>
    <w:rsid w:val="001033EF"/>
    <w:rsid w:val="0011059E"/>
    <w:rsid w:val="00133FA3"/>
    <w:rsid w:val="00140188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274F5"/>
    <w:rsid w:val="00351E5A"/>
    <w:rsid w:val="00356EE6"/>
    <w:rsid w:val="003A6CF8"/>
    <w:rsid w:val="003B1D1C"/>
    <w:rsid w:val="003D0CF8"/>
    <w:rsid w:val="003D15B5"/>
    <w:rsid w:val="003D6042"/>
    <w:rsid w:val="00411003"/>
    <w:rsid w:val="004113CA"/>
    <w:rsid w:val="00427376"/>
    <w:rsid w:val="00437EE1"/>
    <w:rsid w:val="00442613"/>
    <w:rsid w:val="00456653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68E9"/>
    <w:rsid w:val="006A13C0"/>
    <w:rsid w:val="006A7E64"/>
    <w:rsid w:val="006B51E9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55C76"/>
    <w:rsid w:val="00A61D84"/>
    <w:rsid w:val="00A801F8"/>
    <w:rsid w:val="00A85A6B"/>
    <w:rsid w:val="00A87CCD"/>
    <w:rsid w:val="00A9415B"/>
    <w:rsid w:val="00AE2041"/>
    <w:rsid w:val="00AF3514"/>
    <w:rsid w:val="00B07B1A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4B54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　真代</cp:lastModifiedBy>
  <cp:revision>4</cp:revision>
  <cp:lastPrinted>2023-02-20T06:21:00Z</cp:lastPrinted>
  <dcterms:created xsi:type="dcterms:W3CDTF">2026-04-27T06:09:00Z</dcterms:created>
  <dcterms:modified xsi:type="dcterms:W3CDTF">2026-04-27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